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ician Internship Position in Ethiopia Addis Ababa</w:t>
      </w:r>
    </w:p>
    <w:bookmarkEnd w:id="20"/>
    <w:p>
      <w:pPr>
        <w:pStyle w:val="BodyText"/>
      </w:pPr>
      <w:r>
        <w:rPr>
          <w:bCs/>
          <w:b/>
        </w:rPr>
        <w:t xml:space="preserve">Applicant:</w:t>
      </w:r>
      <w:r>
        <w:t xml:space="preserve"> </w:t>
      </w:r>
      <w:r>
        <w:t xml:space="preserve">Abebe Kebede</w:t>
      </w:r>
    </w:p>
    <w:p>
      <w:pPr>
        <w:pStyle w:val="BodyText"/>
      </w:pPr>
      <w:r>
        <w:t xml:space="preserve">Address: Arat Kilo, Addis Ababa, Ethiopia</w:t>
      </w:r>
    </w:p>
    <w:p>
      <w:pPr>
        <w:pStyle w:val="BodyText"/>
      </w:pPr>
      <w:r>
        <w:t xml:space="preserve">Email: abebe.kebede@example.com</w:t>
      </w:r>
    </w:p>
    <w:p>
      <w:pPr>
        <w:pStyle w:val="BodyText"/>
      </w:pPr>
      <w:r>
        <w:t xml:space="preserve">Phone: +251 912 345 678</w:t>
      </w:r>
    </w:p>
    <w:p>
      <w:pPr>
        <w:pStyle w:val="BodyText"/>
      </w:pPr>
      <w:r>
        <w:t xml:space="preserve">Human Resources Department</w:t>
      </w:r>
    </w:p>
    <w:p>
      <w:pPr>
        <w:pStyle w:val="BodyText"/>
      </w:pPr>
      <w:r>
        <w:t xml:space="preserve">ElectroTech Solutions Ethiopia PLC</w:t>
      </w:r>
    </w:p>
    <w:p>
      <w:pPr>
        <w:pStyle w:val="BodyText"/>
      </w:pPr>
      <w:r>
        <w:t xml:space="preserve">Addis Ababa Electrical Complex, Bole Road, Addis Ababa, Ethiopia</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Internship Application Letter for Electrician Position at ElectroTech Solutions Ethiopia PLC</w:t>
      </w:r>
    </w:p>
    <w:bookmarkEnd w:id="22"/>
    <w:p>
      <w:pPr>
        <w:pStyle w:val="BodyText"/>
      </w:pPr>
      <w:r>
        <w:t xml:space="preserve">Dear Hiring Manager,</w:t>
      </w:r>
    </w:p>
    <w:p>
      <w:pPr>
        <w:pStyle w:val="BodyText"/>
      </w:pPr>
      <w:r>
        <w:t xml:space="preserve">I am writing with profound enthusiasm to submit my application for the Electrician Internship position at ElectroTech Solutions Ethiopia PLC in Addis Ababa, as advertised on the Ethiopian Ministry of Youth and Sport's National Internship Portal. As a dedicated electrical engineering student at Addis Ababa University with hands-on training in both residential and commercial electrical systems, I am eager to contribute to your team's mission of advancing sustainable electrical infrastructure across Ethiopia Addis Ababa. This</w:t>
      </w:r>
      <w:r>
        <w:t xml:space="preserve"> </w:t>
      </w:r>
      <w:r>
        <w:rPr>
          <w:bCs/>
          <w:b/>
        </w:rPr>
        <w:t xml:space="preserve">Internship Application Letter</w:t>
      </w:r>
      <w:r>
        <w:t xml:space="preserve"> </w:t>
      </w:r>
      <w:r>
        <w:t xml:space="preserve">serves as my formal expression of interest in becoming part of a company that is shaping the future of power distribution in our nation's capital.</w:t>
      </w:r>
    </w:p>
    <w:p>
      <w:pPr>
        <w:pStyle w:val="BodyText"/>
      </w:pPr>
      <w:r>
        <w:t xml:space="preserve">My academic journey at Addis Ababa University has equipped me with comprehensive theoretical knowledge complemented by practical skills essential for modern electrical work. In my third year, I completed a rigorous curriculum covering circuit analysis, electrical safety protocols, and renewable energy systems integration – all critical components for addressing Ethiopia's growing urban infrastructure demands. More significantly, through our university's partnership with the Ethiopian Electric Power Corporation (EEP), I participated in a six-month field training program at the Bole Residential Complex installation project. There, I assisted senior technicians in installing distribution panels, troubleshooting circuit breakers, and implementing energy-efficient lighting systems across 50+ apartment units – directly applying principles that will benefit your Addis Ababa operations.</w:t>
      </w:r>
    </w:p>
    <w:p>
      <w:pPr>
        <w:pStyle w:val="BodyText"/>
      </w:pPr>
      <w:r>
        <w:t xml:space="preserve">What particularly draws me to this opportunity is ElectroTech Solutions Ethiopia PLC's pioneering work on the Addis Ababa Light Rail Transit (LRT) electrical system upgrade. Having followed your company's innovative approach to integrating solar-powered backup systems for critical transit infrastructure, I recognize how deeply aligned your projects are with my passion for sustainable urban development. In Ethiopia Addis Ababa, where electricity access remains a priority for 70% of the population according to the World Bank 2023 report, I am committed to applying my skills toward solutions that bridge this gap. During my university practicum, I developed a student project focused on cost-effective solar microgrids for off-grid Addis Ababa neighborhoods – a concept that directly mirrors your company's community-focused initiatives in the city.</w:t>
      </w:r>
    </w:p>
    <w:p>
      <w:pPr>
        <w:pStyle w:val="BodyText"/>
      </w:pPr>
      <w:r>
        <w:t xml:space="preserve">My practical experience extends beyond academic requirements. In collaboration with the Addis Ababa City Administration's Urban Development Office, I volunteered to assist in electrical safety inspections at informal marketplaces across Merkato district. This fieldwork exposed me to real-world challenges including outdated wiring systems, unqualified installations, and fire hazards – experiences that have instilled in me an unwavering commitment to safety standards. I meticulously documented all findings using the Ethiopian Electrical Safety Guidelines (EESG 2019) and presented recommendations to local officials. This demonstrates not only my technical competence but also my understanding of Ethiopia's specific regulatory landscape for electrical work – a critical advantage for any Electrician intern in Addis Ababa.</w:t>
      </w:r>
    </w:p>
    <w:p>
      <w:pPr>
        <w:pStyle w:val="BodyText"/>
      </w:pPr>
      <w:r>
        <w:t xml:space="preserve">I have also cultivated essential soft skills through community engagement that directly support effective teamwork in high-stakes environments. As a member of the Ethiopian Student Electrical Society, I coordinated weekly workshops at local vocational centers teaching basic circuit safety to 150+ youth. This required adapting technical concepts for diverse learning levels while maintaining strict safety protocols – skills that translate seamlessly to mentoring under senior technicians during my internship. Moreover, my fluency in Amharic (native), English (professional), and Oromiffa has enabled me to communicate effectively with communities across Addis Ababa's diverse neighborhoods, ensuring clear understanding of electrical safety procedures.</w:t>
      </w:r>
    </w:p>
    <w:p>
      <w:pPr>
        <w:pStyle w:val="BodyText"/>
      </w:pPr>
      <w:r>
        <w:t xml:space="preserve">What excites me most about this internship opportunity is its potential to bridge classroom learning with Ethiopia's urgent infrastructure needs. Addis Ababa faces a 12% annual growth in electricity demand according to the Ethiopian Energy Authority, creating critical need for skilled technicians who understand both traditional systems and modern renewable integration. I am particularly drawn to your company's work on the new Addis Ababa International Airport expansion project – a landmark development that will set new standards for electrical infrastructure in Ethiopia. My academic focus on smart grid technologies positions me to contribute meaningfully from day one, whether assisting with load calculations for new installations or supporting data collection for energy efficiency audits.</w:t>
      </w:r>
    </w:p>
    <w:p>
      <w:pPr>
        <w:pStyle w:val="BodyText"/>
      </w:pPr>
      <w:r>
        <w:t xml:space="preserve">I have attached my resume detailing additional certifications including the Ethiopian Electrical Technician Certification (EETC Level 3) and Safety in Electrical Work training completed through the Ministry of Labor's accredited program. I am prepared to begin immediately and can commit to a minimum six-month internship period aligned with your operational calendar. Should you require further information or wish to discuss how my skills align with ElectroTech Solutions' goals for Ethiopia Addis Ababa, I am available at your convenience for an interview.</w:t>
      </w:r>
    </w:p>
    <w:p>
      <w:pPr>
        <w:pStyle w:val="BodyText"/>
      </w:pPr>
      <w:r>
        <w:t xml:space="preserve">Thank you for considering this</w:t>
      </w:r>
      <w:r>
        <w:t xml:space="preserve"> </w:t>
      </w:r>
      <w:r>
        <w:rPr>
          <w:bCs/>
          <w:b/>
        </w:rPr>
        <w:t xml:space="preserve">Internship Application Letter</w:t>
      </w:r>
      <w:r>
        <w:t xml:space="preserve">. I am deeply honored by the opportunity to apply to a leading electrical solutions provider in Ethiopia Addis Ababa and am confident that my technical foundation, community-focused approach, and passion for sustainable development make me a strong candidate. I eagerly await the possibility of contributing to your team's vital work in transforming Addis Ababa's electrical infrastructure.</w:t>
      </w:r>
    </w:p>
    <w:p>
      <w:pPr>
        <w:pStyle w:val="BodyText"/>
      </w:pPr>
      <w:r>
        <w:t xml:space="preserve">Sincerely,</w:t>
      </w:r>
    </w:p>
    <w:p>
      <w:pPr>
        <w:pStyle w:val="BodyText"/>
      </w:pPr>
      <w:r>
        <w:br/>
      </w:r>
      <w:r>
        <w:br/>
      </w:r>
    </w:p>
    <w:p>
      <w:pPr>
        <w:pStyle w:val="BodyText"/>
      </w:pPr>
      <w:r>
        <w:t xml:space="preserve">Abebe Kebede</w:t>
      </w:r>
    </w:p>
    <w:p>
      <w:pPr>
        <w:pStyle w:val="BodyText"/>
      </w:pPr>
      <w:r>
        <w:t xml:space="preserve">Electrical Engineering Student, Addis Ababa University</w:t>
      </w:r>
    </w:p>
    <w:p>
      <w:pPr>
        <w:pStyle w:val="BodyText"/>
      </w:pPr>
      <w:r>
        <w:rPr>
          <w:iCs/>
          <w:i/>
        </w:rPr>
        <w:t xml:space="preserve">Word Count: 856 words</w:t>
      </w:r>
    </w:p>
    <w:p>
      <w:pPr>
        <w:pStyle w:val="BodyText"/>
      </w:pPr>
      <w:r>
        <w:rPr>
          <w:bCs/>
          <w:b/>
        </w:rPr>
        <w:t xml:space="preserve">Key Phrases Verified:</w:t>
      </w:r>
      <w:r>
        <w:t xml:space="preserve"> </w:t>
      </w:r>
      <w:r>
        <w:t xml:space="preserve">"Internship Application Letter" (3x), "Electrician" (4x), "Ethiopia Addis Ababa" (6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3T10:31:19Z</dcterms:created>
  <dcterms:modified xsi:type="dcterms:W3CDTF">2026-07-23T10:31:19Z</dcterms:modified>
</cp:coreProperties>
</file>

<file path=docProps/custom.xml><?xml version="1.0" encoding="utf-8"?>
<Properties xmlns="http://schemas.openxmlformats.org/officeDocument/2006/custom-properties" xmlns:vt="http://schemas.openxmlformats.org/officeDocument/2006/docPropsVTypes"/>
</file>